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20-finding-cone-dimensions"/>
      <w:r>
        <w:t xml:space="preserve">Unit 6 Lesson 20: Finding Cone Dimensions</w:t>
      </w:r>
      <w:bookmarkEnd w:id="20"/>
    </w:p>
    <w:p>
      <w:pPr>
        <w:pStyle w:val="Heading3"/>
      </w:pPr>
      <w:bookmarkStart w:id="21" w:name="number-talk-thirds-warm-up"/>
      <w:r>
        <w:t xml:space="preserve">1 Number Talk: Third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r each equation, decide what value, if any, would make it true.</w:t>
      </w:r>
    </w:p>
    <w:p>
      <w:pPr>
        <w:pStyle w:val="BodyText"/>
      </w:pPr>
      <m:oMath>
        <m:r>
          <m:t>27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h</m:t>
        </m:r>
      </m:oMath>
    </w:p>
    <w:p>
      <w:pPr>
        <w:pStyle w:val="BodyText"/>
      </w:pPr>
      <m:oMath>
        <m:r>
          <m:t>27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12</m:t>
        </m:r>
        <m:r>
          <m:t>π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r>
          <m:t>a</m:t>
        </m:r>
      </m:oMath>
    </w:p>
    <w:p>
      <w:pPr>
        <w:pStyle w:val="BodyText"/>
      </w:pPr>
      <m:oMath>
        <m:r>
          <m:t>12</m:t>
        </m:r>
        <m:r>
          <m:t>π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Heading3"/>
      </w:pPr>
      <w:bookmarkStart w:id="23" w:name="an-unknown-radius-optional"/>
      <w:r>
        <w:t xml:space="preserve">2 An Unknown Radius 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a cone with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given by the formula</w:t>
      </w:r>
      <w:r>
        <w:t xml:space="preserve"> </w:t>
      </w:r>
      <m:oMath>
        <m:r>
          <m:t>V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.</w:t>
      </w:r>
    </w:p>
    <w:p>
      <w:pPr>
        <w:pStyle w:val="BodyText"/>
      </w:pPr>
      <w:r>
        <w:drawing>
          <wp:inline>
            <wp:extent cx="4018466" cy="1183521"/>
            <wp:effectExtent b="0" l="0" r="0" t="0"/>
            <wp:docPr descr="A cone. The radius is labeled &quot;r&quot; and the height is labeled &quot;3.&quot;" title="" id="1" name="Picture"/>
            <a:graphic>
              <a:graphicData uri="http://schemas.openxmlformats.org/drawingml/2006/picture">
                <pic:pic>
                  <pic:nvPicPr>
                    <pic:cNvPr descr="/app/tmp/embedder-1605942121.3973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466" cy="118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olume of this cone with height 3 units and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V</m:t>
        </m:r>
        <m:r>
          <m:t>=</m:t>
        </m:r>
        <m:r>
          <m:t>64</m:t>
        </m:r>
        <m:r>
          <m:t>π</m:t>
        </m:r>
      </m:oMath>
      <w:r>
        <w:t xml:space="preserve"> </w:t>
      </w:r>
      <w:r>
        <w:t xml:space="preserve">cubic units. This statement is true:</w:t>
      </w:r>
    </w:p>
    <w:p>
      <w:pPr>
        <w:pStyle w:val="BodyText"/>
      </w:pPr>
      <m:oMath>
        <m:r>
          <m:t>64</m:t>
        </m:r>
        <m:r>
          <m:t>π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⋅</m:t>
        </m:r>
        <m:r>
          <m:t>3</m:t>
        </m:r>
      </m:oMath>
      <w:r>
        <w:t xml:space="preserve"> What does the radius of this cone have to be? Explain how you know.</w:t>
      </w:r>
    </w:p>
    <w:p>
      <w:pPr>
        <w:pStyle w:val="Heading3"/>
      </w:pPr>
      <w:bookmarkStart w:id="26" w:name="cones-with-unknown-dimensions"/>
      <w:r>
        <w:t xml:space="preserve">3 Cones with Unknown Dimension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drawing>
          <wp:inline>
            <wp:extent cx="4045990" cy="3137707"/>
            <wp:effectExtent b="0" l="0" r="0" t="0"/>
            <wp:docPr descr="A cone with dotted lines to represent height, diameter, and radius" title="" id="1" name="Picture"/>
            <a:graphic>
              <a:graphicData uri="http://schemas.openxmlformats.org/drawingml/2006/picture">
                <pic:pic>
                  <pic:nvPicPr>
                    <pic:cNvPr descr="/app/tmp/embedder-1605942121.456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5990" cy="313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row of the table has some information about a particular cone. Complete the table with the missing dimension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meter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dius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 of the base (square 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ight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lume of cone (cubic units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r>
                <m:t>144</m:t>
              </m:r>
              <m:r>
                <m:t>π</m:t>
              </m:r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r>
                <m:t>200</m:t>
              </m:r>
              <m:r>
                <m:t>π</m:t>
              </m:r>
            </m:oMath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π</m:t>
              </m:r>
            </m:oMath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9" w:name="popcorn-deals"/>
      <w:r>
        <w:t xml:space="preserve">4 Popcorn Deals</w:t>
      </w:r>
      <w:bookmarkEnd w:id="29"/>
    </w:p>
    <w:p>
      <w:pPr>
        <w:pStyle w:val="Heading4"/>
      </w:pPr>
      <w:bookmarkStart w:id="30" w:name="student-task-statement-3"/>
      <w:r>
        <w:t xml:space="preserve">Student Task Statement</w:t>
      </w:r>
      <w:bookmarkEnd w:id="30"/>
    </w:p>
    <w:p>
      <w:pPr>
        <w:pStyle w:val="FirstParagraph"/>
      </w:pPr>
      <w:r>
        <w:t xml:space="preserve">A movie theater offers two containers:</w:t>
      </w:r>
    </w:p>
    <w:p>
      <w:pPr>
        <w:pStyle w:val="BodyText"/>
      </w:pPr>
      <w:r>
        <w:drawing>
          <wp:inline>
            <wp:extent cx="5128591" cy="3752404"/>
            <wp:effectExtent b="0" l="0" r="0" t="0"/>
            <wp:docPr descr="Two popcorn containers. First, cone, diameter 12 centimeters, height 19 centimeters. Second, cylinder, diameter 8 centimeters, height 15 centimeters." title="" id="1" name="Picture"/>
            <a:graphic>
              <a:graphicData uri="http://schemas.openxmlformats.org/drawingml/2006/picture">
                <pic:pic>
                  <pic:nvPicPr>
                    <pic:cNvPr descr="/app/tmp/embedder-1605942121.5049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375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container is the better value? Use 3.14 as an approximation for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7:02:02Z</dcterms:created>
  <dcterms:modified xsi:type="dcterms:W3CDTF">2020-11-21T07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68huWP8fY5RM4rhktSHlq/8ygte0K4Y9Z102GKAKyRSisIM83PmfoasLlxqpymTXfYNwSU0uVTjchX1B9W96Q==</vt:lpwstr>
  </property>
</Properties>
</file>